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168E09" w14:textId="77777777" w:rsidR="00C9781F" w:rsidRDefault="00C9781F"/>
    <w:p w14:paraId="6DEB3912" w14:textId="06CA638E" w:rsidR="00C9781F" w:rsidRPr="00C9781F" w:rsidRDefault="00C9781F" w:rsidP="00C9781F">
      <w:pPr>
        <w:jc w:val="center"/>
        <w:rPr>
          <w:b/>
          <w:bCs/>
          <w:color w:val="2E74B5" w:themeColor="accent5" w:themeShade="BF"/>
          <w:sz w:val="24"/>
          <w:szCs w:val="24"/>
        </w:rPr>
      </w:pPr>
      <w:r w:rsidRPr="00C9781F">
        <w:rPr>
          <w:b/>
          <w:bCs/>
          <w:color w:val="2E74B5" w:themeColor="accent5" w:themeShade="BF"/>
          <w:sz w:val="24"/>
          <w:szCs w:val="24"/>
        </w:rPr>
        <w:t xml:space="preserve">Measurement </w:t>
      </w:r>
      <w:r>
        <w:rPr>
          <w:b/>
          <w:bCs/>
          <w:color w:val="2E74B5" w:themeColor="accent5" w:themeShade="BF"/>
          <w:sz w:val="24"/>
          <w:szCs w:val="24"/>
        </w:rPr>
        <w:t>Summar</w:t>
      </w:r>
    </w:p>
    <w:p w14:paraId="1A897AA5" w14:textId="746E1E7A" w:rsidR="00DD359E" w:rsidRDefault="00C9781F">
      <w:r w:rsidRPr="00C9781F">
        <w:drawing>
          <wp:inline distT="0" distB="0" distL="0" distR="0" wp14:anchorId="3F94333E" wp14:editId="72F3D4BF">
            <wp:extent cx="5943600" cy="25692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35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sjS1MDcwMTc3MrNU0lEKTi0uzszPAykwrAUARSJB4SwAAAA="/>
  </w:docVars>
  <w:rsids>
    <w:rsidRoot w:val="00C9781F"/>
    <w:rsid w:val="006F3050"/>
    <w:rsid w:val="00C9781F"/>
    <w:rsid w:val="00D1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2F619"/>
  <w15:chartTrackingRefBased/>
  <w15:docId w15:val="{1D295209-9563-437F-9C44-567D3D433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Petersen</dc:creator>
  <cp:keywords/>
  <dc:description/>
  <cp:lastModifiedBy>Shawn Petersen</cp:lastModifiedBy>
  <cp:revision>1</cp:revision>
  <cp:lastPrinted>2020-11-08T17:20:00Z</cp:lastPrinted>
  <dcterms:created xsi:type="dcterms:W3CDTF">2020-11-08T17:19:00Z</dcterms:created>
  <dcterms:modified xsi:type="dcterms:W3CDTF">2020-11-08T18:40:00Z</dcterms:modified>
</cp:coreProperties>
</file>